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8CC28D" w14:textId="77777777" w:rsidR="005C1BED" w:rsidRPr="005C1BED" w:rsidRDefault="005C1BED" w:rsidP="005C1BED">
      <w:pPr>
        <w:jc w:val="center"/>
        <w:rPr>
          <w:w w:val="150"/>
          <w:sz w:val="32"/>
        </w:rPr>
      </w:pPr>
      <w:r w:rsidRPr="005C1BED">
        <w:rPr>
          <w:w w:val="150"/>
          <w:sz w:val="32"/>
        </w:rPr>
        <w:t>TERMO DE ANUÊNCIA</w:t>
      </w:r>
    </w:p>
    <w:p w14:paraId="301064BB" w14:textId="77777777" w:rsidR="005C1BED" w:rsidRDefault="005C1BED"/>
    <w:p w14:paraId="7FF514AC" w14:textId="77777777" w:rsidR="005C1BED" w:rsidRDefault="005C1BED"/>
    <w:p w14:paraId="78271A45" w14:textId="77777777" w:rsidR="005C1BED" w:rsidRDefault="005C1BED"/>
    <w:p w14:paraId="0F27B8CA" w14:textId="1C9274EE" w:rsidR="005C1BED" w:rsidRPr="005C1BED" w:rsidRDefault="005C1BED" w:rsidP="005C1BED">
      <w:pPr>
        <w:spacing w:line="360" w:lineRule="auto"/>
        <w:ind w:firstLine="708"/>
        <w:jc w:val="both"/>
        <w:rPr>
          <w:rFonts w:asciiTheme="majorHAnsi" w:hAnsiTheme="majorHAnsi" w:cstheme="majorHAnsi"/>
          <w:i/>
        </w:rPr>
      </w:pPr>
      <w:r>
        <w:t xml:space="preserve">Nós abaixo assinados </w:t>
      </w:r>
      <w:r w:rsidRPr="005C1BED">
        <w:rPr>
          <w:rFonts w:asciiTheme="majorHAnsi" w:hAnsiTheme="majorHAnsi" w:cstheme="majorHAnsi"/>
          <w:i/>
        </w:rPr>
        <w:t xml:space="preserve">(inserir nome dos responsáveis pela </w:t>
      </w:r>
      <w:r>
        <w:rPr>
          <w:rFonts w:asciiTheme="majorHAnsi" w:hAnsiTheme="majorHAnsi" w:cstheme="majorHAnsi"/>
          <w:i/>
        </w:rPr>
        <w:t>organização</w:t>
      </w:r>
      <w:r w:rsidRPr="005C1BED">
        <w:rPr>
          <w:rFonts w:asciiTheme="majorHAnsi" w:hAnsiTheme="majorHAnsi" w:cstheme="majorHAnsi"/>
          <w:i/>
        </w:rPr>
        <w:t>)</w:t>
      </w:r>
      <w:r>
        <w:t xml:space="preserve">, representantes da </w:t>
      </w:r>
      <w:r w:rsidRPr="005C1BED">
        <w:rPr>
          <w:rFonts w:asciiTheme="majorHAnsi" w:hAnsiTheme="majorHAnsi" w:cstheme="majorHAnsi"/>
          <w:i/>
        </w:rPr>
        <w:t>(inserir o nome da organização)</w:t>
      </w:r>
      <w:r w:rsidR="00780B1C">
        <w:t xml:space="preserve">, doravante denominados Organização Cedente, </w:t>
      </w:r>
      <w:r>
        <w:t>est</w:t>
      </w:r>
      <w:r w:rsidR="00D756B2">
        <w:t>amos</w:t>
      </w:r>
      <w:r>
        <w:t xml:space="preserve"> de acordo com a execução do projeto </w:t>
      </w:r>
      <w:r w:rsidRPr="005C1BED">
        <w:rPr>
          <w:rFonts w:asciiTheme="majorHAnsi" w:hAnsiTheme="majorHAnsi" w:cstheme="majorHAnsi"/>
          <w:i/>
        </w:rPr>
        <w:t>(</w:t>
      </w:r>
      <w:r>
        <w:rPr>
          <w:rFonts w:asciiTheme="majorHAnsi" w:hAnsiTheme="majorHAnsi" w:cstheme="majorHAnsi"/>
          <w:i/>
        </w:rPr>
        <w:t>inserir o t</w:t>
      </w:r>
      <w:r w:rsidRPr="005C1BED">
        <w:rPr>
          <w:rFonts w:asciiTheme="majorHAnsi" w:hAnsiTheme="majorHAnsi" w:cstheme="majorHAnsi"/>
          <w:i/>
        </w:rPr>
        <w:t>ítulo do projeto)</w:t>
      </w:r>
      <w:r>
        <w:t xml:space="preserve">, a ser realizado pelos alunos </w:t>
      </w:r>
      <w:r w:rsidRPr="005C1BED">
        <w:rPr>
          <w:rFonts w:asciiTheme="majorHAnsi" w:hAnsiTheme="majorHAnsi" w:cstheme="majorHAnsi"/>
          <w:i/>
        </w:rPr>
        <w:t>(</w:t>
      </w:r>
      <w:r>
        <w:rPr>
          <w:rFonts w:asciiTheme="majorHAnsi" w:hAnsiTheme="majorHAnsi" w:cstheme="majorHAnsi"/>
          <w:i/>
        </w:rPr>
        <w:t>inserir o n</w:t>
      </w:r>
      <w:r w:rsidRPr="005C1BED">
        <w:rPr>
          <w:rFonts w:asciiTheme="majorHAnsi" w:hAnsiTheme="majorHAnsi" w:cstheme="majorHAnsi"/>
          <w:i/>
        </w:rPr>
        <w:t xml:space="preserve">ome dos </w:t>
      </w:r>
      <w:r w:rsidR="00780B1C">
        <w:rPr>
          <w:rFonts w:asciiTheme="majorHAnsi" w:hAnsiTheme="majorHAnsi" w:cstheme="majorHAnsi"/>
          <w:i/>
        </w:rPr>
        <w:t>integrantes da equipe</w:t>
      </w:r>
      <w:r w:rsidRPr="005C1BED">
        <w:rPr>
          <w:rFonts w:asciiTheme="majorHAnsi" w:hAnsiTheme="majorHAnsi" w:cstheme="majorHAnsi"/>
          <w:i/>
        </w:rPr>
        <w:t>)</w:t>
      </w:r>
      <w:r>
        <w:t xml:space="preserve"> em nossa organização, sob a coordenação do Prof. Dr. Humberto Felipe da Silva.</w:t>
      </w:r>
    </w:p>
    <w:p w14:paraId="5AA464F9" w14:textId="345ECBCF" w:rsidR="005C1BED" w:rsidRDefault="005C1BED" w:rsidP="004E67A2">
      <w:pPr>
        <w:spacing w:line="360" w:lineRule="auto"/>
        <w:ind w:firstLine="708"/>
        <w:jc w:val="both"/>
      </w:pPr>
      <w:r>
        <w:t xml:space="preserve">Declaramos </w:t>
      </w:r>
      <w:r w:rsidR="004E67A2">
        <w:t>não haver</w:t>
      </w:r>
      <w:r>
        <w:t xml:space="preserve"> qualquer compromisso por parte da</w:t>
      </w:r>
      <w:r w:rsidR="004E67A2">
        <w:t xml:space="preserve"> </w:t>
      </w:r>
      <w:r>
        <w:t>Organização</w:t>
      </w:r>
      <w:r w:rsidR="00780B1C">
        <w:t xml:space="preserve"> C</w:t>
      </w:r>
      <w:r>
        <w:t xml:space="preserve">edente em relação à equipe </w:t>
      </w:r>
      <w:r w:rsidR="004E67A2">
        <w:t xml:space="preserve">de </w:t>
      </w:r>
      <w:r>
        <w:t>discente</w:t>
      </w:r>
      <w:r w:rsidR="004E67A2">
        <w:t xml:space="preserve"> nem em relação </w:t>
      </w:r>
      <w:r>
        <w:t xml:space="preserve">à Universidade de São Paulo e que </w:t>
      </w:r>
      <w:r w:rsidR="001C0E4D">
        <w:t xml:space="preserve">não </w:t>
      </w:r>
      <w:r>
        <w:t>poderão incorrer ônus para nenhuma das partes envolvidas</w:t>
      </w:r>
      <w:r w:rsidR="001C0E4D">
        <w:t>.</w:t>
      </w:r>
    </w:p>
    <w:p w14:paraId="6FC28F3B" w14:textId="41EE03AD" w:rsidR="005C1BED" w:rsidRDefault="005C1BED" w:rsidP="005C1BED">
      <w:pPr>
        <w:spacing w:line="360" w:lineRule="auto"/>
        <w:ind w:firstLine="708"/>
        <w:jc w:val="both"/>
      </w:pPr>
      <w:r>
        <w:t xml:space="preserve">Ademais, os alunos não estão autorizados a realizar nenhum tipo de interferência </w:t>
      </w:r>
      <w:r w:rsidR="00780B1C">
        <w:t>direta nos procedimentos da O</w:t>
      </w:r>
      <w:r>
        <w:t xml:space="preserve">rganização </w:t>
      </w:r>
      <w:r w:rsidR="00780B1C">
        <w:t xml:space="preserve">Cedente </w:t>
      </w:r>
      <w:r>
        <w:t xml:space="preserve">a não ser por </w:t>
      </w:r>
      <w:r w:rsidR="00780B1C">
        <w:t>vontade</w:t>
      </w:r>
      <w:r>
        <w:t xml:space="preserve"> </w:t>
      </w:r>
      <w:r w:rsidR="00780B1C">
        <w:t xml:space="preserve">expressa da </w:t>
      </w:r>
      <w:r w:rsidR="001C0E4D">
        <w:t>D</w:t>
      </w:r>
      <w:r w:rsidR="00780B1C">
        <w:t>ireção</w:t>
      </w:r>
      <w:r w:rsidR="001C0E4D">
        <w:t xml:space="preserve"> da Organização, sendo que eventuais intervenções não criam qualquer vinculo entre os interessados.</w:t>
      </w:r>
      <w:r>
        <w:t xml:space="preserve"> </w:t>
      </w:r>
    </w:p>
    <w:p w14:paraId="15FDB50F" w14:textId="77777777" w:rsidR="005C1BED" w:rsidRDefault="005C1BED" w:rsidP="005C1BED">
      <w:pPr>
        <w:spacing w:line="360" w:lineRule="auto"/>
        <w:ind w:firstLine="708"/>
        <w:jc w:val="both"/>
      </w:pPr>
      <w:r>
        <w:t xml:space="preserve">De outro lado, </w:t>
      </w:r>
      <w:r w:rsidR="00780B1C">
        <w:t>a O</w:t>
      </w:r>
      <w:r>
        <w:t xml:space="preserve">rganização </w:t>
      </w:r>
      <w:r w:rsidR="00780B1C">
        <w:t xml:space="preserve">Cedente </w:t>
      </w:r>
      <w:r>
        <w:t>assume o compromisso de apoiar o desenvolvimento do referido projeto de melhoria como forma de contribuir para a formação dos alunos da disciplina “Gestão de Negócios”</w:t>
      </w:r>
      <w:r w:rsidR="00780B1C">
        <w:t>.</w:t>
      </w:r>
    </w:p>
    <w:p w14:paraId="4117C635" w14:textId="77777777" w:rsidR="005C1BED" w:rsidRDefault="005C1BED" w:rsidP="005C1BED">
      <w:pPr>
        <w:spacing w:line="360" w:lineRule="auto"/>
        <w:jc w:val="both"/>
      </w:pPr>
    </w:p>
    <w:p w14:paraId="481BBD37" w14:textId="77777777" w:rsidR="005C1BED" w:rsidRDefault="005C1BED" w:rsidP="005C1BED">
      <w:pPr>
        <w:spacing w:line="360" w:lineRule="auto"/>
        <w:jc w:val="both"/>
      </w:pPr>
    </w:p>
    <w:p w14:paraId="6B36B846" w14:textId="4092B0C8" w:rsidR="00CD18D3" w:rsidRDefault="005C1BED" w:rsidP="005C1BED">
      <w:pPr>
        <w:spacing w:line="360" w:lineRule="auto"/>
        <w:jc w:val="both"/>
      </w:pPr>
      <w:r>
        <w:t>Lorena de</w:t>
      </w:r>
      <w:r w:rsidR="00850D88">
        <w:t xml:space="preserve"> </w:t>
      </w:r>
      <w:r>
        <w:t xml:space="preserve"> </w:t>
      </w:r>
      <w:proofErr w:type="spellStart"/>
      <w:r>
        <w:t>de</w:t>
      </w:r>
      <w:proofErr w:type="spellEnd"/>
      <w:r>
        <w:t xml:space="preserve"> </w:t>
      </w:r>
      <w:r w:rsidR="00780B1C">
        <w:t>201</w:t>
      </w:r>
      <w:r w:rsidR="00850D88">
        <w:t>8</w:t>
      </w:r>
      <w:bookmarkStart w:id="0" w:name="_GoBack"/>
      <w:bookmarkEnd w:id="0"/>
    </w:p>
    <w:p w14:paraId="2D4858B5" w14:textId="77777777" w:rsidR="00780B1C" w:rsidRDefault="00780B1C" w:rsidP="005C1BED">
      <w:pPr>
        <w:spacing w:line="360" w:lineRule="auto"/>
        <w:jc w:val="both"/>
      </w:pPr>
    </w:p>
    <w:p w14:paraId="4B7FD438" w14:textId="77777777" w:rsidR="00780B1C" w:rsidRDefault="00780B1C" w:rsidP="005C1BED">
      <w:pPr>
        <w:spacing w:line="360" w:lineRule="auto"/>
        <w:jc w:val="both"/>
      </w:pPr>
    </w:p>
    <w:p w14:paraId="01FD5897" w14:textId="77777777" w:rsidR="00780B1C" w:rsidRDefault="00780B1C" w:rsidP="005C1BED">
      <w:pPr>
        <w:spacing w:line="360" w:lineRule="auto"/>
        <w:jc w:val="both"/>
      </w:pPr>
    </w:p>
    <w:p w14:paraId="6F3C5013" w14:textId="77777777" w:rsidR="00780B1C" w:rsidRDefault="00780B1C" w:rsidP="00780B1C">
      <w:pPr>
        <w:spacing w:line="360" w:lineRule="auto"/>
        <w:jc w:val="center"/>
      </w:pPr>
      <w:r>
        <w:t>Organização Cedente</w:t>
      </w:r>
    </w:p>
    <w:sectPr w:rsidR="00780B1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3NDW2NDQwMDC3NDdW0lEKTi0uzszPAykwrAUAtNjIeywAAAA="/>
  </w:docVars>
  <w:rsids>
    <w:rsidRoot w:val="005C1BED"/>
    <w:rsid w:val="00051CB7"/>
    <w:rsid w:val="001C0E4D"/>
    <w:rsid w:val="004B2FE3"/>
    <w:rsid w:val="004E67A2"/>
    <w:rsid w:val="005C1BED"/>
    <w:rsid w:val="00706477"/>
    <w:rsid w:val="00780B1C"/>
    <w:rsid w:val="00850D88"/>
    <w:rsid w:val="00976C4F"/>
    <w:rsid w:val="00D756B2"/>
    <w:rsid w:val="00DB7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C92E56"/>
  <w15:chartTrackingRefBased/>
  <w15:docId w15:val="{26488824-D073-4333-A39C-7AE7364E9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70B8"/>
    <w:rPr>
      <w:rFonts w:ascii="Arial" w:hAnsi="Arial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9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berto felipe da silva</dc:creator>
  <cp:keywords/>
  <dc:description/>
  <cp:lastModifiedBy>humberto felipe da silva</cp:lastModifiedBy>
  <cp:revision>2</cp:revision>
  <dcterms:created xsi:type="dcterms:W3CDTF">2018-09-10T19:40:00Z</dcterms:created>
  <dcterms:modified xsi:type="dcterms:W3CDTF">2018-09-10T19:40:00Z</dcterms:modified>
</cp:coreProperties>
</file>